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0B6954" w14:textId="77777777" w:rsidR="00091FC3" w:rsidRPr="00A9025F" w:rsidRDefault="00091FC3" w:rsidP="00091FC3">
      <w:pPr>
        <w:spacing w:after="6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A9025F">
        <w:rPr>
          <w:rFonts w:ascii="Arial" w:hAnsi="Arial" w:cs="Arial"/>
          <w:b/>
          <w:sz w:val="32"/>
          <w:szCs w:val="32"/>
        </w:rPr>
        <w:t>Vanier College</w:t>
      </w:r>
    </w:p>
    <w:p w14:paraId="77D4A05E" w14:textId="77777777" w:rsidR="00091FC3" w:rsidRPr="00A9025F" w:rsidRDefault="00091FC3" w:rsidP="00091FC3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A9025F">
        <w:rPr>
          <w:rFonts w:ascii="Arial" w:hAnsi="Arial" w:cs="Arial"/>
          <w:b/>
          <w:sz w:val="24"/>
          <w:szCs w:val="24"/>
        </w:rPr>
        <w:t>Computer Science Department</w:t>
      </w:r>
    </w:p>
    <w:p w14:paraId="331922B8" w14:textId="77777777" w:rsidR="00091FC3" w:rsidRDefault="00091FC3" w:rsidP="00091FC3"/>
    <w:p w14:paraId="6655CE53" w14:textId="77777777" w:rsidR="00091FC3" w:rsidRPr="00A9025F" w:rsidRDefault="00091FC3" w:rsidP="00091FC3"/>
    <w:p w14:paraId="04D92C0F" w14:textId="77777777" w:rsidR="00091FC3" w:rsidRPr="00A9025F" w:rsidRDefault="00091FC3" w:rsidP="00091FC3"/>
    <w:p w14:paraId="1A7BF020" w14:textId="77777777" w:rsidR="00091FC3" w:rsidRPr="00A9025F" w:rsidRDefault="00091FC3" w:rsidP="00091FC3">
      <w:pPr>
        <w:spacing w:after="120"/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32"/>
          <w:szCs w:val="32"/>
        </w:rPr>
        <w:t>420-320-VA Database I</w:t>
      </w:r>
    </w:p>
    <w:p w14:paraId="1FB7C9B4" w14:textId="77777777" w:rsidR="00091FC3" w:rsidRPr="00A9025F" w:rsidRDefault="00091FC3" w:rsidP="00091FC3">
      <w:pPr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28"/>
          <w:szCs w:val="28"/>
        </w:rPr>
        <w:t>Fall 2018</w:t>
      </w:r>
    </w:p>
    <w:p w14:paraId="68C1BC34" w14:textId="77777777" w:rsidR="00091FC3" w:rsidRPr="00A9025F" w:rsidRDefault="00091FC3" w:rsidP="00091FC3">
      <w:pPr>
        <w:jc w:val="center"/>
        <w:rPr>
          <w:rFonts w:ascii="Arial" w:hAnsi="Arial" w:cs="Arial"/>
          <w:b/>
          <w:sz w:val="28"/>
          <w:szCs w:val="28"/>
        </w:rPr>
      </w:pPr>
    </w:p>
    <w:p w14:paraId="6B5E1179" w14:textId="77777777" w:rsidR="00091FC3" w:rsidRPr="00A9025F" w:rsidRDefault="00091FC3" w:rsidP="00091FC3">
      <w:pPr>
        <w:jc w:val="center"/>
        <w:rPr>
          <w:rFonts w:ascii="Arial" w:hAnsi="Arial" w:cs="Arial"/>
          <w:b/>
          <w:sz w:val="28"/>
          <w:szCs w:val="28"/>
        </w:rPr>
      </w:pPr>
    </w:p>
    <w:p w14:paraId="12D12F18" w14:textId="77777777" w:rsidR="00091FC3" w:rsidRPr="00A9025F" w:rsidRDefault="00091FC3" w:rsidP="00091FC3">
      <w:pPr>
        <w:jc w:val="center"/>
        <w:rPr>
          <w:rFonts w:ascii="Arial" w:hAnsi="Arial" w:cs="Arial"/>
          <w:b/>
          <w:sz w:val="28"/>
          <w:szCs w:val="28"/>
        </w:rPr>
      </w:pPr>
    </w:p>
    <w:p w14:paraId="7E0860FD" w14:textId="77777777" w:rsidR="00091FC3" w:rsidRPr="00A9025F" w:rsidRDefault="00091FC3" w:rsidP="00091FC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Lab/Assignment Number and Title: </w:t>
      </w:r>
    </w:p>
    <w:p w14:paraId="227DCFBC" w14:textId="39138AAF" w:rsidR="00091FC3" w:rsidRPr="00A9025F" w:rsidRDefault="00091FC3" w:rsidP="00091FC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Lab 1</w:t>
      </w:r>
      <w:r>
        <w:rPr>
          <w:rFonts w:ascii="Arial" w:hAnsi="Arial" w:cs="Arial"/>
          <w:sz w:val="28"/>
          <w:szCs w:val="28"/>
          <w:u w:val="single"/>
        </w:rPr>
        <w:t>3</w:t>
      </w:r>
      <w:r>
        <w:rPr>
          <w:rFonts w:ascii="Arial" w:hAnsi="Arial" w:cs="Arial"/>
          <w:sz w:val="28"/>
          <w:szCs w:val="28"/>
          <w:u w:val="single"/>
        </w:rPr>
        <w:t xml:space="preserve">: </w:t>
      </w:r>
      <w:r>
        <w:rPr>
          <w:rFonts w:ascii="Arial" w:hAnsi="Arial" w:cs="Arial"/>
          <w:sz w:val="28"/>
          <w:szCs w:val="28"/>
          <w:u w:val="single"/>
        </w:rPr>
        <w:t>Oracle JDBC Connection</w:t>
      </w:r>
    </w:p>
    <w:p w14:paraId="4F9722A8" w14:textId="77777777" w:rsidR="00091FC3" w:rsidRPr="00A9025F" w:rsidRDefault="00091FC3" w:rsidP="00091FC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</w:p>
    <w:p w14:paraId="74196C2E" w14:textId="77777777" w:rsidR="00091FC3" w:rsidRPr="00A9025F" w:rsidRDefault="00091FC3" w:rsidP="00091FC3">
      <w:pPr>
        <w:jc w:val="center"/>
        <w:rPr>
          <w:rFonts w:ascii="Arial" w:hAnsi="Arial" w:cs="Arial"/>
          <w:b/>
          <w:sz w:val="28"/>
          <w:szCs w:val="28"/>
        </w:rPr>
      </w:pPr>
    </w:p>
    <w:p w14:paraId="0E582929" w14:textId="77777777" w:rsidR="00091FC3" w:rsidRPr="00A9025F" w:rsidRDefault="00091FC3" w:rsidP="00091FC3">
      <w:pPr>
        <w:jc w:val="center"/>
        <w:rPr>
          <w:rFonts w:ascii="Arial" w:hAnsi="Arial" w:cs="Arial"/>
          <w:b/>
          <w:sz w:val="28"/>
          <w:szCs w:val="28"/>
        </w:rPr>
      </w:pPr>
    </w:p>
    <w:p w14:paraId="672FB487" w14:textId="77777777" w:rsidR="00091FC3" w:rsidRPr="00A9025F" w:rsidRDefault="00091FC3" w:rsidP="00091FC3">
      <w:pPr>
        <w:jc w:val="center"/>
        <w:rPr>
          <w:rFonts w:ascii="Arial" w:hAnsi="Arial" w:cs="Arial"/>
          <w:b/>
          <w:sz w:val="28"/>
          <w:szCs w:val="28"/>
        </w:rPr>
      </w:pPr>
    </w:p>
    <w:p w14:paraId="2C2D8672" w14:textId="77777777" w:rsidR="00091FC3" w:rsidRPr="00A9025F" w:rsidRDefault="00091FC3" w:rsidP="00091FC3">
      <w:pPr>
        <w:jc w:val="center"/>
        <w:rPr>
          <w:rFonts w:ascii="Arial" w:hAnsi="Arial" w:cs="Arial"/>
          <w:b/>
          <w:sz w:val="28"/>
          <w:szCs w:val="28"/>
        </w:rPr>
      </w:pPr>
    </w:p>
    <w:p w14:paraId="698B905D" w14:textId="77777777" w:rsidR="00091FC3" w:rsidRPr="00A9025F" w:rsidRDefault="00091FC3" w:rsidP="00091FC3">
      <w:pPr>
        <w:spacing w:after="48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>Submitted by:</w:t>
      </w:r>
    </w:p>
    <w:p w14:paraId="2A2E2E88" w14:textId="77777777" w:rsidR="00091FC3" w:rsidRPr="00A9025F" w:rsidRDefault="00091FC3" w:rsidP="00091FC3">
      <w:pPr>
        <w:spacing w:after="480"/>
        <w:jc w:val="center"/>
        <w:rPr>
          <w:rFonts w:ascii="Arial" w:hAnsi="Arial" w:cs="Arial"/>
          <w:b/>
          <w:sz w:val="28"/>
          <w:szCs w:val="28"/>
        </w:rPr>
      </w:pPr>
    </w:p>
    <w:p w14:paraId="48BBDCB7" w14:textId="77777777" w:rsidR="00091FC3" w:rsidRDefault="00091FC3" w:rsidP="00091FC3">
      <w:pPr>
        <w:jc w:val="center"/>
        <w:rPr>
          <w:rFonts w:ascii="Arial" w:hAnsi="Arial" w:cs="Arial"/>
          <w:sz w:val="28"/>
          <w:szCs w:val="28"/>
          <w:u w:val="single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Student Name: </w:t>
      </w:r>
      <w:r w:rsidRPr="00A9025F">
        <w:rPr>
          <w:rFonts w:ascii="Arial" w:hAnsi="Arial" w:cs="Arial"/>
          <w:sz w:val="28"/>
          <w:szCs w:val="28"/>
          <w:u w:val="single"/>
        </w:rPr>
        <w:t>Marissa Gonçalv</w:t>
      </w:r>
      <w:r>
        <w:rPr>
          <w:rFonts w:ascii="Arial" w:hAnsi="Arial" w:cs="Arial"/>
          <w:sz w:val="28"/>
          <w:szCs w:val="28"/>
          <w:u w:val="single"/>
        </w:rPr>
        <w:t>es</w:t>
      </w:r>
    </w:p>
    <w:p w14:paraId="6A0F32FE" w14:textId="77777777" w:rsidR="00091FC3" w:rsidRPr="0052769C" w:rsidRDefault="00091FC3" w:rsidP="00091FC3">
      <w:pPr>
        <w:jc w:val="center"/>
        <w:rPr>
          <w:rFonts w:ascii="Arial" w:hAnsi="Arial" w:cs="Arial"/>
          <w:sz w:val="28"/>
          <w:szCs w:val="28"/>
          <w:u w:val="single"/>
        </w:rPr>
      </w:pPr>
    </w:p>
    <w:p w14:paraId="6BA61137" w14:textId="3DBC2EF8" w:rsidR="00EE6476" w:rsidRDefault="00EE6476"/>
    <w:p w14:paraId="7750254E" w14:textId="442FA7C4" w:rsidR="00091FC3" w:rsidRPr="00091FC3" w:rsidRDefault="00091FC3">
      <w:pPr>
        <w:rPr>
          <w:b/>
          <w:u w:val="single"/>
        </w:rPr>
      </w:pPr>
      <w:r w:rsidRPr="00091FC3">
        <w:rPr>
          <w:b/>
          <w:u w:val="single"/>
        </w:rPr>
        <w:lastRenderedPageBreak/>
        <w:t>Step 6:</w:t>
      </w:r>
    </w:p>
    <w:p w14:paraId="7343D534" w14:textId="322FADE0" w:rsidR="00091FC3" w:rsidRDefault="00091FC3">
      <w:pPr>
        <w:rPr>
          <w:b/>
          <w:u w:val="single"/>
        </w:rPr>
      </w:pPr>
      <w:r>
        <w:rPr>
          <w:noProof/>
        </w:rPr>
        <w:drawing>
          <wp:inline distT="0" distB="0" distL="0" distR="0" wp14:anchorId="3293B292" wp14:editId="5C282747">
            <wp:extent cx="5876925" cy="4107569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79111" cy="4109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E45C9" w14:textId="0D5EF4CB" w:rsidR="00091FC3" w:rsidRDefault="00091FC3">
      <w:pPr>
        <w:rPr>
          <w:b/>
          <w:u w:val="single"/>
        </w:rPr>
      </w:pPr>
      <w:r>
        <w:rPr>
          <w:noProof/>
        </w:rPr>
        <w:drawing>
          <wp:inline distT="0" distB="0" distL="0" distR="0" wp14:anchorId="2FDD813D" wp14:editId="00F82F47">
            <wp:extent cx="3707350" cy="362902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14969" cy="3636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B559D" w14:textId="217DEAB9" w:rsidR="00091FC3" w:rsidRPr="00091FC3" w:rsidRDefault="00091FC3">
      <w:pPr>
        <w:rPr>
          <w:b/>
          <w:u w:val="single"/>
        </w:rPr>
      </w:pPr>
      <w:r>
        <w:rPr>
          <w:noProof/>
        </w:rPr>
        <w:drawing>
          <wp:inline distT="0" distB="0" distL="0" distR="0" wp14:anchorId="1C647EA0" wp14:editId="659508C2">
            <wp:extent cx="5943600" cy="41516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79EBD" w14:textId="7C418888" w:rsidR="00091FC3" w:rsidRPr="00091FC3" w:rsidRDefault="00091FC3">
      <w:pPr>
        <w:rPr>
          <w:b/>
          <w:u w:val="single"/>
        </w:rPr>
      </w:pPr>
    </w:p>
    <w:p w14:paraId="791FBB5E" w14:textId="6FEDC22F" w:rsidR="00091FC3" w:rsidRPr="00091FC3" w:rsidRDefault="00091FC3">
      <w:pPr>
        <w:rPr>
          <w:b/>
          <w:u w:val="single"/>
        </w:rPr>
      </w:pPr>
      <w:r w:rsidRPr="00091FC3">
        <w:rPr>
          <w:b/>
          <w:u w:val="single"/>
        </w:rPr>
        <w:t>Step 7:</w:t>
      </w:r>
    </w:p>
    <w:p w14:paraId="0F3F758B" w14:textId="236BB03B" w:rsidR="00091FC3" w:rsidRDefault="00091FC3">
      <w:pPr>
        <w:rPr>
          <w:b/>
          <w:u w:val="single"/>
        </w:rPr>
      </w:pPr>
      <w:r>
        <w:rPr>
          <w:noProof/>
        </w:rPr>
        <w:drawing>
          <wp:inline distT="0" distB="0" distL="0" distR="0" wp14:anchorId="12D3991E" wp14:editId="5AA5BDB5">
            <wp:extent cx="3714750" cy="2886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A974" w14:textId="772B74D3" w:rsidR="00091FC3" w:rsidRDefault="00091FC3">
      <w:pPr>
        <w:rPr>
          <w:b/>
          <w:u w:val="single"/>
        </w:rPr>
      </w:pPr>
      <w:r>
        <w:rPr>
          <w:noProof/>
        </w:rPr>
        <w:drawing>
          <wp:inline distT="0" distB="0" distL="0" distR="0" wp14:anchorId="150D871F" wp14:editId="430559FF">
            <wp:extent cx="5667375" cy="1733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DB60A" w14:textId="77777777" w:rsidR="00091FC3" w:rsidRPr="00091FC3" w:rsidRDefault="00091FC3">
      <w:pPr>
        <w:rPr>
          <w:b/>
          <w:u w:val="single"/>
        </w:rPr>
      </w:pPr>
    </w:p>
    <w:p w14:paraId="48182325" w14:textId="3B86A465" w:rsidR="00091FC3" w:rsidRDefault="00091FC3">
      <w:pPr>
        <w:rPr>
          <w:b/>
          <w:u w:val="single"/>
        </w:rPr>
      </w:pPr>
      <w:r w:rsidRPr="00091FC3">
        <w:rPr>
          <w:b/>
          <w:u w:val="single"/>
        </w:rPr>
        <w:t>Step 8:</w:t>
      </w:r>
    </w:p>
    <w:p w14:paraId="375D7CC0" w14:textId="5AE90B56" w:rsidR="00091FC3" w:rsidRDefault="00091FC3">
      <w:pPr>
        <w:rPr>
          <w:b/>
          <w:u w:val="single"/>
        </w:rPr>
      </w:pPr>
      <w:r>
        <w:rPr>
          <w:noProof/>
        </w:rPr>
        <w:drawing>
          <wp:inline distT="0" distB="0" distL="0" distR="0" wp14:anchorId="014D3134" wp14:editId="0F413E8F">
            <wp:extent cx="5943600" cy="41890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4D508" w14:textId="279C3489" w:rsidR="00091FC3" w:rsidRDefault="00091FC3">
      <w:pPr>
        <w:rPr>
          <w:b/>
          <w:u w:val="single"/>
        </w:rPr>
      </w:pPr>
    </w:p>
    <w:p w14:paraId="2E983C05" w14:textId="214353E6" w:rsidR="00091FC3" w:rsidRDefault="00091FC3">
      <w:pPr>
        <w:rPr>
          <w:b/>
          <w:u w:val="single"/>
        </w:rPr>
      </w:pPr>
    </w:p>
    <w:p w14:paraId="2EF66E5B" w14:textId="3EF45DB1" w:rsidR="00091FC3" w:rsidRDefault="00091FC3">
      <w:pPr>
        <w:rPr>
          <w:b/>
          <w:u w:val="single"/>
        </w:rPr>
      </w:pPr>
    </w:p>
    <w:p w14:paraId="3FBB37D3" w14:textId="0C598268" w:rsidR="00091FC3" w:rsidRDefault="00091FC3">
      <w:pPr>
        <w:rPr>
          <w:b/>
          <w:u w:val="single"/>
        </w:rPr>
      </w:pPr>
    </w:p>
    <w:p w14:paraId="60EC80B5" w14:textId="1A072AE7" w:rsidR="00091FC3" w:rsidRDefault="00091FC3">
      <w:pPr>
        <w:rPr>
          <w:b/>
          <w:u w:val="single"/>
        </w:rPr>
      </w:pPr>
      <w:r>
        <w:rPr>
          <w:noProof/>
        </w:rPr>
        <w:drawing>
          <wp:inline distT="0" distB="0" distL="0" distR="0" wp14:anchorId="6EC333E4" wp14:editId="5B46D471">
            <wp:extent cx="4219575" cy="40100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8EA41" w14:textId="67156F6F" w:rsidR="00091FC3" w:rsidRDefault="00091FC3">
      <w:pPr>
        <w:rPr>
          <w:b/>
          <w:u w:val="single"/>
        </w:rPr>
      </w:pPr>
      <w:r>
        <w:rPr>
          <w:noProof/>
        </w:rPr>
        <w:drawing>
          <wp:inline distT="0" distB="0" distL="0" distR="0" wp14:anchorId="52094B98" wp14:editId="29C42F51">
            <wp:extent cx="4457700" cy="516255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0D801" w14:textId="77777777" w:rsidR="00D11A73" w:rsidRDefault="00D11A73">
      <w:pPr>
        <w:rPr>
          <w:b/>
          <w:u w:val="single"/>
        </w:rPr>
      </w:pPr>
    </w:p>
    <w:p w14:paraId="5BC8FCDF" w14:textId="75ADC137" w:rsidR="00D11A73" w:rsidRDefault="00D11A73">
      <w:pPr>
        <w:rPr>
          <w:b/>
          <w:u w:val="single"/>
        </w:rPr>
      </w:pPr>
      <w:r>
        <w:rPr>
          <w:noProof/>
        </w:rPr>
        <w:drawing>
          <wp:inline distT="0" distB="0" distL="0" distR="0" wp14:anchorId="25DA55F1" wp14:editId="7AFA1570">
            <wp:extent cx="5943600" cy="11563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8520D" w14:textId="77777777" w:rsidR="00091FC3" w:rsidRDefault="00091FC3">
      <w:pPr>
        <w:rPr>
          <w:b/>
          <w:u w:val="single"/>
        </w:rPr>
      </w:pPr>
    </w:p>
    <w:p w14:paraId="71A1CD26" w14:textId="6A4B80AB" w:rsidR="00091FC3" w:rsidRDefault="00091FC3">
      <w:pPr>
        <w:rPr>
          <w:b/>
          <w:u w:val="single"/>
        </w:rPr>
      </w:pPr>
    </w:p>
    <w:p w14:paraId="6D9405F2" w14:textId="62B50F58" w:rsidR="00D11A73" w:rsidRDefault="00D11A73">
      <w:pPr>
        <w:rPr>
          <w:b/>
          <w:u w:val="single"/>
        </w:rPr>
      </w:pPr>
    </w:p>
    <w:p w14:paraId="571A9BAD" w14:textId="32D32D97" w:rsidR="00D11A73" w:rsidRDefault="00D11A73">
      <w:pPr>
        <w:rPr>
          <w:b/>
          <w:u w:val="single"/>
        </w:rPr>
      </w:pPr>
    </w:p>
    <w:p w14:paraId="06B4C4BD" w14:textId="537A5EC4" w:rsidR="00D11A73" w:rsidRDefault="00D11A73">
      <w:pPr>
        <w:rPr>
          <w:b/>
          <w:u w:val="single"/>
        </w:rPr>
      </w:pPr>
      <w:r>
        <w:rPr>
          <w:noProof/>
        </w:rPr>
        <w:drawing>
          <wp:inline distT="0" distB="0" distL="0" distR="0" wp14:anchorId="3F5CF2C7" wp14:editId="6BDAA3D7">
            <wp:extent cx="3705225" cy="30480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ACDDC08" w14:textId="7031F4E8" w:rsidR="00D11A73" w:rsidRDefault="00D11A73">
      <w:pPr>
        <w:rPr>
          <w:b/>
          <w:u w:val="single"/>
        </w:rPr>
      </w:pPr>
      <w:r>
        <w:rPr>
          <w:noProof/>
        </w:rPr>
        <w:drawing>
          <wp:inline distT="0" distB="0" distL="0" distR="0" wp14:anchorId="478D632A" wp14:editId="162217E7">
            <wp:extent cx="5667375" cy="21907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618B8" w14:textId="5CCF3218" w:rsidR="00D11A73" w:rsidRDefault="00D11A73">
      <w:pPr>
        <w:rPr>
          <w:b/>
          <w:u w:val="single"/>
        </w:rPr>
      </w:pPr>
    </w:p>
    <w:p w14:paraId="13C1A840" w14:textId="77777777" w:rsidR="00D11A73" w:rsidRDefault="00D11A73">
      <w:pPr>
        <w:rPr>
          <w:b/>
          <w:u w:val="single"/>
        </w:rPr>
      </w:pPr>
    </w:p>
    <w:p w14:paraId="25B15E39" w14:textId="20786948" w:rsidR="00091FC3" w:rsidRDefault="00091FC3">
      <w:pPr>
        <w:rPr>
          <w:b/>
          <w:u w:val="single"/>
        </w:rPr>
      </w:pPr>
    </w:p>
    <w:p w14:paraId="466BA7F4" w14:textId="2B170958" w:rsidR="00091FC3" w:rsidRDefault="00091FC3">
      <w:pPr>
        <w:rPr>
          <w:b/>
          <w:u w:val="single"/>
        </w:rPr>
      </w:pPr>
    </w:p>
    <w:p w14:paraId="2DCE364F" w14:textId="5B063729" w:rsidR="00091FC3" w:rsidRDefault="00091FC3">
      <w:pPr>
        <w:rPr>
          <w:b/>
          <w:u w:val="single"/>
        </w:rPr>
      </w:pPr>
    </w:p>
    <w:p w14:paraId="187EFE28" w14:textId="77777777" w:rsidR="00091FC3" w:rsidRPr="00091FC3" w:rsidRDefault="00091FC3">
      <w:pPr>
        <w:rPr>
          <w:b/>
          <w:u w:val="single"/>
        </w:rPr>
      </w:pPr>
    </w:p>
    <w:sectPr w:rsidR="00091FC3" w:rsidRPr="00091F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MjQ1Nzc0sbQ0NDBR0lEKTi0uzszPAykwrAUAYxr+oiwAAAA="/>
  </w:docVars>
  <w:rsids>
    <w:rsidRoot w:val="00EE6476"/>
    <w:rsid w:val="00091FC3"/>
    <w:rsid w:val="00D11A73"/>
    <w:rsid w:val="00EE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4244C"/>
  <w15:chartTrackingRefBased/>
  <w15:docId w15:val="{32193FC2-42A4-4DEA-A231-3D7A3C2BE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1FC3"/>
    <w:pPr>
      <w:spacing w:after="200" w:line="276" w:lineRule="auto"/>
    </w:pPr>
    <w:rPr>
      <w:rFonts w:eastAsiaTheme="minorEastAsia" w:cs="Times New Roman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7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ssa Gonçalves</dc:creator>
  <cp:keywords/>
  <dc:description/>
  <cp:lastModifiedBy>Marissa Gonçalves</cp:lastModifiedBy>
  <cp:revision>5</cp:revision>
  <dcterms:created xsi:type="dcterms:W3CDTF">2018-12-07T01:59:00Z</dcterms:created>
  <dcterms:modified xsi:type="dcterms:W3CDTF">2018-12-07T02:18:00Z</dcterms:modified>
</cp:coreProperties>
</file>